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p14">
  <w:body>
    <w:p w:rsidR="00AF53D4" w:rsidRDefault="00C316C5" w14:paraId="3A3CE5DD" w14:textId="27340D13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C14D8C" wp14:editId="2CE5C286">
                <wp:simplePos x="0" y="0"/>
                <wp:positionH relativeFrom="column">
                  <wp:posOffset>-323850</wp:posOffset>
                </wp:positionH>
                <wp:positionV relativeFrom="paragraph">
                  <wp:posOffset>1143000</wp:posOffset>
                </wp:positionV>
                <wp:extent cx="5664200" cy="133350"/>
                <wp:effectExtent l="0" t="76200" r="0" b="19050"/>
                <wp:wrapNone/>
                <wp:docPr id="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4200" cy="133350"/>
                        </a:xfrm>
                        <a:prstGeom prst="bentConnector3">
                          <a:avLst>
                            <a:gd name="adj1" fmla="val 4719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4" coordsize="21600,21600" o:oned="t" filled="f" o:spt="34" adj="10800" path="m,l@0,0@0,21600,21600,21600e" w14:anchorId="4365430F">
                <v:stroke joinstyle="miter"/>
                <v:formulas>
                  <v:f eqn="val #0"/>
                </v:formulas>
                <v:path fillok="f" arrowok="t" o:connecttype="none"/>
                <v:handles>
                  <v:h position="#0,center"/>
                </v:handles>
                <o:lock v:ext="edit" shapetype="t"/>
              </v:shapetype>
              <v:shape id="Connector: Elbow 9" style="position:absolute;margin-left:-25.5pt;margin-top:90pt;width:446pt;height:10.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472c4 [3204]" strokeweight=".5pt" type="#_x0000_t34" adj="10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271B270" wp14:editId="6C96BBF1">
                <wp:simplePos x="0" y="0"/>
                <wp:positionH relativeFrom="column">
                  <wp:posOffset>5613400</wp:posOffset>
                </wp:positionH>
                <wp:positionV relativeFrom="paragraph">
                  <wp:posOffset>1200150</wp:posOffset>
                </wp:positionV>
                <wp:extent cx="12700" cy="539750"/>
                <wp:effectExtent l="76200" t="38100" r="63500" b="127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700" cy="539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oned="t" filled="f" o:spt="32" path="m,l21600,21600e" w14:anchorId="00D4D2C7">
                <v:path fillok="f" arrowok="t" o:connecttype="none"/>
                <o:lock v:ext="edit" shapetype="t"/>
              </v:shapetype>
              <v:shape id="Straight Arrow Connector 8" style="position:absolute;margin-left:442pt;margin-top:94.5pt;width:1pt;height:42.5pt;flip:x 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5462AB7" wp14:editId="76EE83B9">
                <wp:simplePos x="0" y="0"/>
                <wp:positionH relativeFrom="column">
                  <wp:posOffset>2609850</wp:posOffset>
                </wp:positionH>
                <wp:positionV relativeFrom="paragraph">
                  <wp:posOffset>2216150</wp:posOffset>
                </wp:positionV>
                <wp:extent cx="1054100" cy="6350"/>
                <wp:effectExtent l="38100" t="76200" r="0" b="889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54100" cy="6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7" style="position:absolute;margin-left:205.5pt;margin-top:174.5pt;width:83pt;height:.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" w14:anchorId="4BD7BDAA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B16479" wp14:editId="544F7CB2">
                <wp:simplePos x="0" y="0"/>
                <wp:positionH relativeFrom="column">
                  <wp:posOffset>-298450</wp:posOffset>
                </wp:positionH>
                <wp:positionV relativeFrom="paragraph">
                  <wp:posOffset>1289050</wp:posOffset>
                </wp:positionV>
                <wp:extent cx="882650" cy="1028700"/>
                <wp:effectExtent l="0" t="0" r="50800" b="95250"/>
                <wp:wrapNone/>
                <wp:docPr id="6" name="Connector: Elb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2650" cy="10287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Elbow 6" style="position:absolute;margin-left:-23.5pt;margin-top:101.5pt;width:69.5pt;height:8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" w14:anchorId="12E18B12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1E1B66" wp14:editId="69646ED4">
                <wp:simplePos x="0" y="0"/>
                <wp:positionH relativeFrom="column">
                  <wp:posOffset>4362450</wp:posOffset>
                </wp:positionH>
                <wp:positionV relativeFrom="paragraph">
                  <wp:posOffset>666750</wp:posOffset>
                </wp:positionV>
                <wp:extent cx="565150" cy="19050"/>
                <wp:effectExtent l="19050" t="76200" r="6350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50" cy="1905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5" style="position:absolute;margin-left:343.5pt;margin-top:52.5pt;width:44.5pt;height: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" w14:anchorId="1BC2D971">
                <v:stroke joinstyle="miter" startarrow="block" endarrow="block"/>
              </v:shape>
            </w:pict>
          </mc:Fallback>
        </mc:AlternateContent>
      </w:r>
      <w:r w:rsidR="00420C8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6D1500" wp14:editId="70AD1841">
                <wp:simplePos x="0" y="0"/>
                <wp:positionH relativeFrom="column">
                  <wp:posOffset>2762250</wp:posOffset>
                </wp:positionH>
                <wp:positionV relativeFrom="paragraph">
                  <wp:posOffset>254000</wp:posOffset>
                </wp:positionV>
                <wp:extent cx="1409700" cy="927100"/>
                <wp:effectExtent l="0" t="0" r="19050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927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20C8C" w:rsidRDefault="00420C8C" w14:paraId="6B82A2D4" w14:textId="1F7FE4DC">
                            <w:r>
                              <w:t>User</w:t>
                            </w:r>
                            <w:r w:rsidR="00C316C5">
                              <w:t xml:space="preserve"> selects o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 w14:anchorId="386D1500">
                <v:stroke joinstyle="miter"/>
                <v:path gradientshapeok="t" o:connecttype="rect"/>
              </v:shapetype>
              <v:shape id="Text Box 4" style="position:absolute;margin-left:217.5pt;margin-top:20pt;width:111pt;height:7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">
                <v:textbox>
                  <w:txbxContent>
                    <w:p w:rsidR="00420C8C" w:rsidRDefault="00420C8C" w14:paraId="6B82A2D4" w14:textId="1F7FE4DC">
                      <w:r>
                        <w:t>User</w:t>
                      </w:r>
                      <w:r w:rsidR="00C316C5">
                        <w:t xml:space="preserve"> selects option</w:t>
                      </w:r>
                    </w:p>
                  </w:txbxContent>
                </v:textbox>
              </v:shape>
            </w:pict>
          </mc:Fallback>
        </mc:AlternateContent>
      </w:r>
      <w:r w:rsidR="00420C8C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4A3235" wp14:editId="2FDCB51B">
                <wp:simplePos x="0" y="0"/>
                <wp:positionH relativeFrom="column">
                  <wp:posOffset>5035550</wp:posOffset>
                </wp:positionH>
                <wp:positionV relativeFrom="paragraph">
                  <wp:posOffset>228600</wp:posOffset>
                </wp:positionV>
                <wp:extent cx="1333500" cy="927100"/>
                <wp:effectExtent l="0" t="0" r="1905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3500" cy="927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20C8C" w:rsidRDefault="00420C8C" w14:paraId="437099F4" w14:textId="295E600D">
                            <w:r>
                              <w:t xml:space="preserve">Receiver: </w:t>
                            </w:r>
                          </w:p>
                          <w:p w:rsidR="00420C8C" w:rsidRDefault="00420C8C" w14:paraId="3E348628" w14:textId="27092534">
                            <w:r>
                              <w:t>Sends notification of time and 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" style="position:absolute;margin-left:396.5pt;margin-top:18pt;width:105pt;height:7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" w14:anchorId="534A3235">
                <v:textbox>
                  <w:txbxContent>
                    <w:p w:rsidR="00420C8C" w:rsidRDefault="00420C8C" w14:paraId="437099F4" w14:textId="295E600D">
                      <w:r>
                        <w:t xml:space="preserve">Receiver: </w:t>
                      </w:r>
                    </w:p>
                    <w:p w:rsidR="00420C8C" w:rsidRDefault="00420C8C" w14:paraId="3E348628" w14:textId="27092534">
                      <w:r>
                        <w:t>Sends notification of time and food</w:t>
                      </w:r>
                    </w:p>
                  </w:txbxContent>
                </v:textbox>
              </v:shape>
            </w:pict>
          </mc:Fallback>
        </mc:AlternateContent>
      </w:r>
      <w:r w:rsidR="00420C8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22084D" wp14:editId="2A4818F8">
                <wp:simplePos x="0" y="0"/>
                <wp:positionH relativeFrom="column">
                  <wp:posOffset>4019550</wp:posOffset>
                </wp:positionH>
                <wp:positionV relativeFrom="paragraph">
                  <wp:posOffset>1873250</wp:posOffset>
                </wp:positionV>
                <wp:extent cx="1936750" cy="946150"/>
                <wp:effectExtent l="0" t="0" r="2540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6750" cy="946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20C8C" w:rsidRDefault="00420C8C" w14:paraId="0471515F" w14:textId="21F06362">
                            <w:r>
                              <w:t>Command</w:t>
                            </w:r>
                          </w:p>
                          <w:p w:rsidR="00420C8C" w:rsidRDefault="00420C8C" w14:paraId="1E21664C" w14:textId="025E24DD"/>
                          <w:p w:rsidR="00420C8C" w:rsidRDefault="00420C8C" w14:paraId="70B8EF0D" w14:textId="1ABE3294">
                            <w:proofErr w:type="gramStart"/>
                            <w:r>
                              <w:t>Execute :</w:t>
                            </w:r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notifca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style="position:absolute;margin-left:316.5pt;margin-top:147.5pt;width:152.5pt;height:74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8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" w14:anchorId="7622084D">
                <v:textbox>
                  <w:txbxContent>
                    <w:p w:rsidR="00420C8C" w:rsidRDefault="00420C8C" w14:paraId="0471515F" w14:textId="21F06362">
                      <w:r>
                        <w:t>Command</w:t>
                      </w:r>
                    </w:p>
                    <w:p w:rsidR="00420C8C" w:rsidRDefault="00420C8C" w14:paraId="1E21664C" w14:textId="025E24DD"/>
                    <w:p w:rsidR="00420C8C" w:rsidRDefault="00420C8C" w14:paraId="70B8EF0D" w14:textId="1ABE3294">
                      <w:proofErr w:type="gramStart"/>
                      <w:r>
                        <w:t>Execute :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notifca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420C8C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A38BE6" wp14:editId="47B5FE4E">
                <wp:simplePos x="0" y="0"/>
                <wp:positionH relativeFrom="column">
                  <wp:posOffset>508000</wp:posOffset>
                </wp:positionH>
                <wp:positionV relativeFrom="paragraph">
                  <wp:posOffset>1841500</wp:posOffset>
                </wp:positionV>
                <wp:extent cx="1911350" cy="869950"/>
                <wp:effectExtent l="0" t="0" r="127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1350" cy="869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20C8C" w:rsidRDefault="00420C8C" w14:paraId="380D4BF4" w14:textId="77777777">
                            <w:r>
                              <w:t xml:space="preserve">Receiver: </w:t>
                            </w:r>
                          </w:p>
                          <w:p w:rsidR="00420C8C" w:rsidRDefault="00420C8C" w14:paraId="0D0DB50F" w14:textId="2AF29A11">
                            <w:r>
                              <w:t>notification to prep 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" style="position:absolute;margin-left:40pt;margin-top:145pt;width:150.5pt;height:6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9" fillcolor="white [3201]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" w14:anchorId="4AA38BE6">
                <v:textbox>
                  <w:txbxContent>
                    <w:p w:rsidR="00420C8C" w:rsidRDefault="00420C8C" w14:paraId="380D4BF4" w14:textId="77777777">
                      <w:r>
                        <w:t xml:space="preserve">Receiver: </w:t>
                      </w:r>
                    </w:p>
                    <w:p w:rsidR="00420C8C" w:rsidRDefault="00420C8C" w14:paraId="0D0DB50F" w14:textId="2AF29A11">
                      <w:r>
                        <w:t>notification to prep food</w:t>
                      </w:r>
                    </w:p>
                  </w:txbxContent>
                </v:textbox>
              </v:shape>
            </w:pict>
          </mc:Fallback>
        </mc:AlternateContent>
      </w:r>
      <w:r w:rsidR="00420C8C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746C412" wp14:editId="4271A8D5">
                <wp:simplePos x="0" y="0"/>
                <wp:positionH relativeFrom="column">
                  <wp:posOffset>-394970</wp:posOffset>
                </wp:positionH>
                <wp:positionV relativeFrom="paragraph">
                  <wp:posOffset>316230</wp:posOffset>
                </wp:positionV>
                <wp:extent cx="2360930" cy="1404620"/>
                <wp:effectExtent l="0" t="0" r="2286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20C8C" w:rsidRDefault="00420C8C" w14:paraId="6AA3F3AE" w14:textId="7E5E2B4F">
                            <w:r>
                              <w:t>Customer Login</w:t>
                            </w:r>
                          </w:p>
                          <w:p w:rsidR="00420C8C" w:rsidRDefault="00420C8C" w14:paraId="7DB06989" w14:textId="3617B760">
                            <w:r>
                              <w:t xml:space="preserve">Password: encrypted </w:t>
                            </w:r>
                          </w:p>
                          <w:p w:rsidR="00420C8C" w:rsidRDefault="00420C8C" w14:paraId="46E29BEA" w14:textId="5060B676">
                            <w:r>
                              <w:t>Order foo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30" style="position:absolute;margin-left:-31.1pt;margin-top:24.9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" w14:anchorId="2746C412">
                <v:textbox style="mso-fit-shape-to-text:t">
                  <w:txbxContent>
                    <w:p w:rsidR="00420C8C" w:rsidRDefault="00420C8C" w14:paraId="6AA3F3AE" w14:textId="7E5E2B4F">
                      <w:r>
                        <w:t>Customer Login</w:t>
                      </w:r>
                    </w:p>
                    <w:p w:rsidR="00420C8C" w:rsidRDefault="00420C8C" w14:paraId="7DB06989" w14:textId="3617B760">
                      <w:r>
                        <w:t xml:space="preserve">Password: encrypted </w:t>
                      </w:r>
                    </w:p>
                    <w:p w:rsidR="00420C8C" w:rsidRDefault="00420C8C" w14:paraId="46E29BEA" w14:textId="5060B676">
                      <w:r>
                        <w:t>Order foo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20C8C">
        <w:t xml:space="preserve">Command </w:t>
      </w:r>
    </w:p>
    <w:p w:rsidR="00C316C5" w:rsidRDefault="00C316C5" w14:paraId="12E659FD" w14:textId="4BDC62F7"/>
    <w:p w:rsidR="00C316C5" w:rsidRDefault="00C316C5" w14:paraId="60CD8641" w14:textId="47A4545D"/>
    <w:p w:rsidR="00C316C5" w:rsidP="4203A409" w:rsidRDefault="00C316C5" w14:paraId="77D8D3CF" w14:noSpellErr="1" w14:textId="7B6E4832">
      <w:pPr>
        <w:pStyle w:val="Normal"/>
      </w:pPr>
    </w:p>
    <w:sectPr w:rsidR="00C316C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tjQ1N7A0MjQwNTFU0lEKTi0uzszPAykwrAUAASlgniwAAAA="/>
  </w:docVars>
  <w:rsids>
    <w:rsidRoot w:val="007F3D0E"/>
    <w:rsid w:val="00420C8C"/>
    <w:rsid w:val="007F3D0E"/>
    <w:rsid w:val="00AF53D4"/>
    <w:rsid w:val="00C316C5"/>
    <w:rsid w:val="4203A409"/>
    <w:rsid w:val="67212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137B1"/>
  <w15:chartTrackingRefBased/>
  <w15:docId w15:val="{03CA23E0-05E6-4854-943A-6806270EB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settings" Target="settings.xml" Id="rId3" /><Relationship Type="http://schemas.openxmlformats.org/officeDocument/2006/relationships/customXml" Target="../customXml/item2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4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CD8250A79D4E479997773BA93111E0" ma:contentTypeVersion="8" ma:contentTypeDescription="Create a new document." ma:contentTypeScope="" ma:versionID="04df96552ff91ae203bc01e46798a675">
  <xsd:schema xmlns:xsd="http://www.w3.org/2001/XMLSchema" xmlns:xs="http://www.w3.org/2001/XMLSchema" xmlns:p="http://schemas.microsoft.com/office/2006/metadata/properties" xmlns:ns2="9baa6f13-2c0b-4203-bf70-70b34ded28d2" targetNamespace="http://schemas.microsoft.com/office/2006/metadata/properties" ma:root="true" ma:fieldsID="cd92dc1b8fffc1836c0fac84ef9c512a" ns2:_="">
    <xsd:import namespace="9baa6f13-2c0b-4203-bf70-70b34ded28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aa6f13-2c0b-4203-bf70-70b34ded28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073BF7-3C19-4F7D-9650-8BECD124A4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0553C2-4E1C-47B4-9068-634A68FA81EF}"/>
</file>

<file path=customXml/itemProps3.xml><?xml version="1.0" encoding="utf-8"?>
<ds:datastoreItem xmlns:ds="http://schemas.openxmlformats.org/officeDocument/2006/customXml" ds:itemID="{F5233743-5C0D-4098-9A3E-72EFB73FF6E1}"/>
</file>

<file path=customXml/itemProps4.xml><?xml version="1.0" encoding="utf-8"?>
<ds:datastoreItem xmlns:ds="http://schemas.openxmlformats.org/officeDocument/2006/customXml" ds:itemID="{9392F497-37CE-468F-A5F6-26CDBED9970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i Jenedi</dc:creator>
  <keywords/>
  <dc:description/>
  <lastModifiedBy>Neff, David</lastModifiedBy>
  <revision>3</revision>
  <dcterms:created xsi:type="dcterms:W3CDTF">2020-10-25T22:46:00.0000000Z</dcterms:created>
  <dcterms:modified xsi:type="dcterms:W3CDTF">2020-10-26T03:44:55.76134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CD8250A79D4E479997773BA93111E0</vt:lpwstr>
  </property>
</Properties>
</file>